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9D40B" w14:textId="63DF59BD" w:rsidR="004233BB" w:rsidRPr="004233BB" w:rsidRDefault="004233BB" w:rsidP="004233BB">
      <w:pPr>
        <w:rPr>
          <w:b/>
          <w:bCs/>
          <w:sz w:val="28"/>
          <w:szCs w:val="28"/>
        </w:rPr>
      </w:pPr>
      <w:r w:rsidRPr="1C691253">
        <w:rPr>
          <w:b/>
          <w:bCs/>
          <w:sz w:val="28"/>
          <w:szCs w:val="28"/>
        </w:rPr>
        <w:t xml:space="preserve">Application for Access to </w:t>
      </w:r>
      <w:r w:rsidR="49C11B02" w:rsidRPr="1C691253">
        <w:rPr>
          <w:b/>
          <w:bCs/>
          <w:sz w:val="28"/>
          <w:szCs w:val="28"/>
        </w:rPr>
        <w:t xml:space="preserve">Cell </w:t>
      </w:r>
      <w:r w:rsidRPr="1C691253">
        <w:rPr>
          <w:b/>
          <w:bCs/>
          <w:sz w:val="28"/>
          <w:szCs w:val="28"/>
        </w:rPr>
        <w:t>Culture Facility (BioCRF)</w:t>
      </w:r>
    </w:p>
    <w:p w14:paraId="3FF72D9C" w14:textId="5EFDE9CC" w:rsidR="004233BB" w:rsidRDefault="6D9A8F1B">
      <w:pPr>
        <w:rPr>
          <w:b/>
          <w:bCs/>
        </w:rPr>
      </w:pPr>
      <w:r w:rsidRPr="480E4E38">
        <w:rPr>
          <w:b/>
          <w:bCs/>
        </w:rPr>
        <w:t>Notes</w:t>
      </w:r>
    </w:p>
    <w:p w14:paraId="02116C12" w14:textId="044D256A" w:rsidR="6D9A8F1B" w:rsidRDefault="6D9A8F1B" w:rsidP="480E4E38">
      <w:pPr>
        <w:pStyle w:val="ListParagraph"/>
        <w:numPr>
          <w:ilvl w:val="0"/>
          <w:numId w:val="1"/>
        </w:numPr>
        <w:jc w:val="both"/>
      </w:pPr>
      <w:r>
        <w:t xml:space="preserve">This form </w:t>
      </w:r>
      <w:proofErr w:type="gramStart"/>
      <w:r>
        <w:t>has to</w:t>
      </w:r>
      <w:proofErr w:type="gramEnd"/>
      <w:r>
        <w:t xml:space="preserve"> be completed biannually.</w:t>
      </w:r>
    </w:p>
    <w:p w14:paraId="57DAC163" w14:textId="1760439D" w:rsidR="6D9A8F1B" w:rsidRDefault="6D9A8F1B" w:rsidP="00C87E3C">
      <w:pPr>
        <w:pStyle w:val="ListParagraph"/>
        <w:numPr>
          <w:ilvl w:val="0"/>
          <w:numId w:val="1"/>
        </w:numPr>
        <w:jc w:val="both"/>
      </w:pPr>
      <w:r>
        <w:t>Submit a scan</w:t>
      </w:r>
      <w:r w:rsidR="00935E54">
        <w:t>ned</w:t>
      </w:r>
      <w:r>
        <w:t xml:space="preserve"> copy of this form to BioCRF staff for approval via email (</w:t>
      </w:r>
      <w:r w:rsidR="006F72D5">
        <w:t>Cherry Leung</w:t>
      </w:r>
      <w:r>
        <w:t xml:space="preserve">, </w:t>
      </w:r>
      <w:hyperlink r:id="rId7" w:history="1">
        <w:r w:rsidR="006F72D5" w:rsidRPr="006F72D5">
          <w:rPr>
            <w:rStyle w:val="Hyperlink"/>
            <w:rFonts w:ascii="Calibri" w:hAnsi="Calibri" w:cs="Calibri"/>
            <w:shd w:val="clear" w:color="auto" w:fill="FFFFFF"/>
          </w:rPr>
          <w:t>cherrylcl@ust.hk</w:t>
        </w:r>
      </w:hyperlink>
      <w:r>
        <w:t>).</w:t>
      </w:r>
    </w:p>
    <w:p w14:paraId="48093D92" w14:textId="0D2C243F" w:rsidR="6D9A8F1B" w:rsidRDefault="6D9A8F1B" w:rsidP="480E4E38">
      <w:pPr>
        <w:pStyle w:val="ListParagraph"/>
        <w:numPr>
          <w:ilvl w:val="0"/>
          <w:numId w:val="1"/>
        </w:numPr>
        <w:jc w:val="both"/>
      </w:pPr>
      <w:r>
        <w:t xml:space="preserve">For the first-time applicant, submit the </w:t>
      </w:r>
      <w:r w:rsidR="3DCE9E90">
        <w:t>“MC06 Biological Safety” course completion certificate along with this form.</w:t>
      </w:r>
    </w:p>
    <w:p w14:paraId="20ADEEB9" w14:textId="68BB5F1E" w:rsidR="480E4E38" w:rsidRDefault="480E4E38" w:rsidP="480E4E38">
      <w:pPr>
        <w:rPr>
          <w:b/>
          <w:bCs/>
        </w:rPr>
      </w:pPr>
    </w:p>
    <w:p w14:paraId="6EF17CAB" w14:textId="562DD01A" w:rsidR="004233BB" w:rsidRPr="004233BB" w:rsidRDefault="004233BB">
      <w:pPr>
        <w:rPr>
          <w:b/>
          <w:bCs/>
        </w:rPr>
      </w:pPr>
      <w:r>
        <w:rPr>
          <w:b/>
          <w:bCs/>
        </w:rPr>
        <w:t>Applicant</w:t>
      </w:r>
      <w:r w:rsidRPr="004233BB">
        <w:rPr>
          <w:b/>
          <w:bCs/>
        </w:rPr>
        <w:t xml:space="preserve"> </w:t>
      </w:r>
      <w:r w:rsidR="001F4FE1">
        <w:rPr>
          <w:b/>
          <w:bCs/>
        </w:rPr>
        <w:t>i</w:t>
      </w:r>
      <w:r w:rsidRPr="004233BB">
        <w:rPr>
          <w:b/>
          <w:bCs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4233BB" w14:paraId="3EBA4107" w14:textId="77777777" w:rsidTr="00004069">
        <w:tc>
          <w:tcPr>
            <w:tcW w:w="2972" w:type="dxa"/>
          </w:tcPr>
          <w:p w14:paraId="7B006D08" w14:textId="77777777" w:rsidR="004233BB" w:rsidRDefault="004233BB" w:rsidP="00F542A2">
            <w:r>
              <w:t>Name (Dr/ Mr/ Mrs/ Ms)</w:t>
            </w:r>
          </w:p>
        </w:tc>
        <w:tc>
          <w:tcPr>
            <w:tcW w:w="6044" w:type="dxa"/>
          </w:tcPr>
          <w:p w14:paraId="5A63B8ED" w14:textId="77777777" w:rsidR="004233BB" w:rsidRDefault="004233BB" w:rsidP="00F542A2"/>
        </w:tc>
      </w:tr>
      <w:tr w:rsidR="004233BB" w14:paraId="23FF410B" w14:textId="77777777" w:rsidTr="00004069">
        <w:tc>
          <w:tcPr>
            <w:tcW w:w="2972" w:type="dxa"/>
          </w:tcPr>
          <w:p w14:paraId="004279A8" w14:textId="2ECF84D6" w:rsidR="004233BB" w:rsidRDefault="004233BB" w:rsidP="00F542A2">
            <w:r>
              <w:t>Position</w:t>
            </w:r>
          </w:p>
        </w:tc>
        <w:tc>
          <w:tcPr>
            <w:tcW w:w="6044" w:type="dxa"/>
          </w:tcPr>
          <w:p w14:paraId="1141CA6C" w14:textId="77777777" w:rsidR="004233BB" w:rsidRDefault="004233BB" w:rsidP="00F542A2"/>
        </w:tc>
      </w:tr>
      <w:tr w:rsidR="009E2BCC" w14:paraId="0EAF1251" w14:textId="77777777" w:rsidTr="00004069">
        <w:tc>
          <w:tcPr>
            <w:tcW w:w="2972" w:type="dxa"/>
          </w:tcPr>
          <w:p w14:paraId="59F26FA9" w14:textId="3194ECE4" w:rsidR="009E2BCC" w:rsidRDefault="009E2BCC" w:rsidP="00F542A2">
            <w:r>
              <w:t>Supervisor</w:t>
            </w:r>
          </w:p>
        </w:tc>
        <w:tc>
          <w:tcPr>
            <w:tcW w:w="6044" w:type="dxa"/>
          </w:tcPr>
          <w:p w14:paraId="44B27E96" w14:textId="77777777" w:rsidR="009E2BCC" w:rsidRDefault="009E2BCC" w:rsidP="00F542A2"/>
        </w:tc>
      </w:tr>
      <w:tr w:rsidR="004233BB" w14:paraId="4D0A6A3F" w14:textId="77777777" w:rsidTr="00004069">
        <w:tc>
          <w:tcPr>
            <w:tcW w:w="2972" w:type="dxa"/>
          </w:tcPr>
          <w:p w14:paraId="0A5D76B9" w14:textId="69D51988" w:rsidR="004233BB" w:rsidRDefault="004233BB" w:rsidP="00F542A2">
            <w:r>
              <w:t xml:space="preserve">Phone </w:t>
            </w:r>
            <w:r w:rsidR="002D02B5">
              <w:t>n</w:t>
            </w:r>
            <w:r>
              <w:t xml:space="preserve">umber </w:t>
            </w:r>
          </w:p>
        </w:tc>
        <w:tc>
          <w:tcPr>
            <w:tcW w:w="6044" w:type="dxa"/>
          </w:tcPr>
          <w:p w14:paraId="3EA04E21" w14:textId="77777777" w:rsidR="004233BB" w:rsidRDefault="004233BB" w:rsidP="00F542A2">
            <w:r>
              <w:t>Office:</w:t>
            </w:r>
          </w:p>
          <w:p w14:paraId="26E2274D" w14:textId="77777777" w:rsidR="004233BB" w:rsidRDefault="004233BB" w:rsidP="00F542A2">
            <w:r>
              <w:t>Mobile:</w:t>
            </w:r>
          </w:p>
        </w:tc>
      </w:tr>
      <w:tr w:rsidR="004233BB" w14:paraId="42EBA2B6" w14:textId="77777777" w:rsidTr="00004069">
        <w:tc>
          <w:tcPr>
            <w:tcW w:w="2972" w:type="dxa"/>
          </w:tcPr>
          <w:p w14:paraId="239AD259" w14:textId="7AE38DB3" w:rsidR="004233BB" w:rsidRDefault="004233BB" w:rsidP="00F542A2">
            <w:r w:rsidRPr="004233BB">
              <w:t xml:space="preserve">Email </w:t>
            </w:r>
            <w:r w:rsidR="002D02B5">
              <w:t>a</w:t>
            </w:r>
            <w:r w:rsidRPr="004233BB">
              <w:t>ddress</w:t>
            </w:r>
          </w:p>
        </w:tc>
        <w:tc>
          <w:tcPr>
            <w:tcW w:w="6044" w:type="dxa"/>
          </w:tcPr>
          <w:p w14:paraId="0584638C" w14:textId="77777777" w:rsidR="004233BB" w:rsidRDefault="004233BB" w:rsidP="00F542A2"/>
        </w:tc>
      </w:tr>
      <w:tr w:rsidR="004233BB" w14:paraId="1865AF30" w14:textId="77777777" w:rsidTr="00004069">
        <w:tc>
          <w:tcPr>
            <w:tcW w:w="2972" w:type="dxa"/>
          </w:tcPr>
          <w:p w14:paraId="64CE0A70" w14:textId="0D074EC6" w:rsidR="004233BB" w:rsidRDefault="004233BB" w:rsidP="00F542A2">
            <w:r w:rsidRPr="004233BB">
              <w:t>Office/</w:t>
            </w:r>
            <w:r w:rsidR="00120ACE">
              <w:t xml:space="preserve"> </w:t>
            </w:r>
            <w:r w:rsidRPr="004233BB">
              <w:t xml:space="preserve">Laboratory </w:t>
            </w:r>
            <w:r w:rsidR="002D02B5">
              <w:t>a</w:t>
            </w:r>
            <w:r w:rsidRPr="004233BB">
              <w:t>ddress</w:t>
            </w:r>
          </w:p>
        </w:tc>
        <w:tc>
          <w:tcPr>
            <w:tcW w:w="6044" w:type="dxa"/>
          </w:tcPr>
          <w:p w14:paraId="4F736139" w14:textId="77777777" w:rsidR="004233BB" w:rsidRDefault="004233BB" w:rsidP="00F542A2"/>
        </w:tc>
      </w:tr>
    </w:tbl>
    <w:p w14:paraId="49B64102" w14:textId="77777777" w:rsidR="00F542A2" w:rsidRDefault="00F542A2"/>
    <w:p w14:paraId="414EA218" w14:textId="3A1AF207" w:rsidR="004233BB" w:rsidRDefault="004233BB" w:rsidP="004233BB">
      <w:pPr>
        <w:rPr>
          <w:b/>
          <w:bCs/>
        </w:rPr>
      </w:pPr>
      <w:r>
        <w:rPr>
          <w:b/>
          <w:bCs/>
        </w:rPr>
        <w:t xml:space="preserve">Research activities descrip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4233BB" w14:paraId="68C1DEC1" w14:textId="77777777" w:rsidTr="00673838">
        <w:tc>
          <w:tcPr>
            <w:tcW w:w="1980" w:type="dxa"/>
          </w:tcPr>
          <w:p w14:paraId="5D46AD5C" w14:textId="13F8D373" w:rsidR="004233BB" w:rsidRDefault="004233BB">
            <w:r>
              <w:t>Project</w:t>
            </w:r>
            <w:r w:rsidR="001208FE">
              <w:t xml:space="preserve"> </w:t>
            </w:r>
            <w:r w:rsidR="002D02B5">
              <w:t>t</w:t>
            </w:r>
            <w:r w:rsidR="001208FE">
              <w:t>itle</w:t>
            </w:r>
          </w:p>
        </w:tc>
        <w:tc>
          <w:tcPr>
            <w:tcW w:w="7036" w:type="dxa"/>
          </w:tcPr>
          <w:p w14:paraId="1EA42C1C" w14:textId="39FB1A90" w:rsidR="004233BB" w:rsidRPr="00B90A1D" w:rsidRDefault="006F5622">
            <w:pPr>
              <w:rPr>
                <w:i/>
                <w:iCs/>
              </w:rPr>
            </w:pPr>
            <w:r w:rsidRPr="00B90A1D">
              <w:rPr>
                <w:i/>
                <w:iCs/>
              </w:rPr>
              <w:t xml:space="preserve">(e.g., </w:t>
            </w:r>
            <w:r w:rsidR="00B90A1D" w:rsidRPr="00B90A1D">
              <w:rPr>
                <w:i/>
                <w:iCs/>
              </w:rPr>
              <w:t>Proteomics study</w:t>
            </w:r>
            <w:r w:rsidR="00044F18" w:rsidRPr="00B90A1D">
              <w:rPr>
                <w:i/>
                <w:iCs/>
              </w:rPr>
              <w:t xml:space="preserve"> of cisplatin</w:t>
            </w:r>
            <w:r w:rsidR="007F4FE1">
              <w:rPr>
                <w:i/>
                <w:iCs/>
              </w:rPr>
              <w:t>-</w:t>
            </w:r>
            <w:r w:rsidR="00B90A1D" w:rsidRPr="00B90A1D">
              <w:rPr>
                <w:i/>
                <w:iCs/>
              </w:rPr>
              <w:t>treated</w:t>
            </w:r>
            <w:r w:rsidR="00044F18" w:rsidRPr="00B90A1D">
              <w:rPr>
                <w:i/>
                <w:iCs/>
              </w:rPr>
              <w:t xml:space="preserve"> He</w:t>
            </w:r>
            <w:r w:rsidR="00F06383">
              <w:rPr>
                <w:i/>
                <w:iCs/>
              </w:rPr>
              <w:t>L</w:t>
            </w:r>
            <w:r w:rsidR="00044F18" w:rsidRPr="00B90A1D">
              <w:rPr>
                <w:i/>
                <w:iCs/>
              </w:rPr>
              <w:t>a cell</w:t>
            </w:r>
            <w:r w:rsidR="00BA2566" w:rsidRPr="00B90A1D">
              <w:rPr>
                <w:i/>
                <w:iCs/>
              </w:rPr>
              <w:t>s</w:t>
            </w:r>
            <w:r w:rsidR="00044F18" w:rsidRPr="00B90A1D">
              <w:rPr>
                <w:i/>
                <w:iCs/>
              </w:rPr>
              <w:t>)</w:t>
            </w:r>
          </w:p>
          <w:p w14:paraId="0A28B43E" w14:textId="56976D9D" w:rsidR="00044F18" w:rsidRDefault="00044F18"/>
          <w:p w14:paraId="0A54F7A1" w14:textId="77777777" w:rsidR="00044F18" w:rsidRDefault="00044F18"/>
          <w:p w14:paraId="188BABFE" w14:textId="77777777" w:rsidR="001208FE" w:rsidRDefault="001208FE"/>
          <w:p w14:paraId="7B759429" w14:textId="089D892D" w:rsidR="004233BB" w:rsidRDefault="004233BB"/>
        </w:tc>
      </w:tr>
      <w:tr w:rsidR="004233BB" w14:paraId="52D07EFF" w14:textId="77777777" w:rsidTr="00673838">
        <w:tc>
          <w:tcPr>
            <w:tcW w:w="1980" w:type="dxa"/>
          </w:tcPr>
          <w:p w14:paraId="05BA8F64" w14:textId="238B9C0F" w:rsidR="00144C69" w:rsidRDefault="7A697B06">
            <w:r>
              <w:t xml:space="preserve">Research </w:t>
            </w:r>
            <w:r w:rsidR="772F1347">
              <w:t>a</w:t>
            </w:r>
            <w:r>
              <w:t xml:space="preserve">ctivities to be </w:t>
            </w:r>
            <w:r w:rsidR="01E685A9">
              <w:t>p</w:t>
            </w:r>
            <w:r>
              <w:t xml:space="preserve">erformed in the </w:t>
            </w:r>
            <w:r w:rsidR="522207CE">
              <w:t>c</w:t>
            </w:r>
            <w:r>
              <w:t xml:space="preserve">ell </w:t>
            </w:r>
            <w:r w:rsidR="1E07CBE3">
              <w:t>c</w:t>
            </w:r>
            <w:r>
              <w:t xml:space="preserve">ulture </w:t>
            </w:r>
            <w:r w:rsidR="7EA71DD3">
              <w:t>r</w:t>
            </w:r>
            <w:r>
              <w:t>oom</w:t>
            </w:r>
          </w:p>
          <w:p w14:paraId="708B87AC" w14:textId="6E9BCDC6" w:rsidR="00144C69" w:rsidRDefault="783D240C" w:rsidP="480E4E38">
            <w:r>
              <w:t xml:space="preserve">(Please describe as detail as possible. </w:t>
            </w:r>
            <w:r w:rsidR="59BBED9F">
              <w:t>Application with u</w:t>
            </w:r>
            <w:r>
              <w:t xml:space="preserve">nsatisfactory description will </w:t>
            </w:r>
            <w:r w:rsidR="3AC00504">
              <w:t>be rejected.)</w:t>
            </w:r>
          </w:p>
        </w:tc>
        <w:tc>
          <w:tcPr>
            <w:tcW w:w="7036" w:type="dxa"/>
          </w:tcPr>
          <w:p w14:paraId="2673B4EE" w14:textId="5C1AE0EF" w:rsidR="004233BB" w:rsidRDefault="003E5F0E">
            <w:r w:rsidRPr="00144C69">
              <w:rPr>
                <w:i/>
                <w:iCs/>
              </w:rPr>
              <w:t xml:space="preserve">(e.g., </w:t>
            </w:r>
            <w:r w:rsidR="002570C8" w:rsidRPr="00144C69">
              <w:rPr>
                <w:i/>
                <w:iCs/>
              </w:rPr>
              <w:t>He</w:t>
            </w:r>
            <w:r w:rsidR="00F06383">
              <w:rPr>
                <w:i/>
                <w:iCs/>
              </w:rPr>
              <w:t>L</w:t>
            </w:r>
            <w:r w:rsidR="002570C8" w:rsidRPr="00144C69">
              <w:rPr>
                <w:i/>
                <w:iCs/>
              </w:rPr>
              <w:t>a cells will be cultured in DMEM medium</w:t>
            </w:r>
            <w:r w:rsidR="001B431C">
              <w:rPr>
                <w:i/>
                <w:iCs/>
              </w:rPr>
              <w:t xml:space="preserve"> with 10% </w:t>
            </w:r>
            <w:proofErr w:type="spellStart"/>
            <w:r w:rsidR="003A709F" w:rsidRPr="003A709F">
              <w:rPr>
                <w:i/>
                <w:iCs/>
              </w:rPr>
              <w:t>Fetal</w:t>
            </w:r>
            <w:proofErr w:type="spellEnd"/>
            <w:r w:rsidR="003A709F" w:rsidRPr="003A709F">
              <w:rPr>
                <w:i/>
                <w:iCs/>
              </w:rPr>
              <w:t xml:space="preserve"> </w:t>
            </w:r>
            <w:r w:rsidR="003A709F">
              <w:rPr>
                <w:i/>
                <w:iCs/>
              </w:rPr>
              <w:t>B</w:t>
            </w:r>
            <w:r w:rsidR="003A709F" w:rsidRPr="003A709F">
              <w:rPr>
                <w:i/>
                <w:iCs/>
              </w:rPr>
              <w:t xml:space="preserve">ovine </w:t>
            </w:r>
            <w:r w:rsidR="003A709F">
              <w:rPr>
                <w:i/>
                <w:iCs/>
              </w:rPr>
              <w:t>S</w:t>
            </w:r>
            <w:r w:rsidR="003A709F" w:rsidRPr="003A709F">
              <w:rPr>
                <w:i/>
                <w:iCs/>
              </w:rPr>
              <w:t>erum</w:t>
            </w:r>
            <w:r w:rsidR="001B431C">
              <w:rPr>
                <w:i/>
                <w:iCs/>
              </w:rPr>
              <w:t xml:space="preserve"> and 1x </w:t>
            </w:r>
            <w:r w:rsidR="00130F3C" w:rsidRPr="00130F3C">
              <w:rPr>
                <w:i/>
                <w:iCs/>
              </w:rPr>
              <w:t>Penicillin-Streptomycin</w:t>
            </w:r>
            <w:r w:rsidR="007E20D5" w:rsidRPr="00144C69">
              <w:rPr>
                <w:i/>
                <w:iCs/>
              </w:rPr>
              <w:t xml:space="preserve">. The cells will be treated with </w:t>
            </w:r>
            <w:r w:rsidR="004C7496" w:rsidRPr="00144C69">
              <w:rPr>
                <w:i/>
                <w:iCs/>
              </w:rPr>
              <w:t>cisplatin</w:t>
            </w:r>
            <w:r w:rsidR="00F45114" w:rsidRPr="00144C69">
              <w:rPr>
                <w:i/>
                <w:iCs/>
              </w:rPr>
              <w:t xml:space="preserve"> </w:t>
            </w:r>
            <w:r w:rsidR="001B431C">
              <w:rPr>
                <w:i/>
                <w:iCs/>
              </w:rPr>
              <w:t xml:space="preserve">in PBS </w:t>
            </w:r>
            <w:r w:rsidR="00F45114" w:rsidRPr="00144C69">
              <w:rPr>
                <w:i/>
                <w:iCs/>
              </w:rPr>
              <w:t xml:space="preserve">and </w:t>
            </w:r>
            <w:r w:rsidR="00144C69" w:rsidRPr="00144C69">
              <w:rPr>
                <w:i/>
                <w:iCs/>
              </w:rPr>
              <w:t>harvested using 1% SDS</w:t>
            </w:r>
            <w:r w:rsidR="00EF70D8">
              <w:rPr>
                <w:i/>
                <w:iCs/>
              </w:rPr>
              <w:t xml:space="preserve"> in </w:t>
            </w:r>
            <w:r w:rsidR="002B5BAE">
              <w:rPr>
                <w:i/>
                <w:iCs/>
              </w:rPr>
              <w:t xml:space="preserve">50mM </w:t>
            </w:r>
            <w:r w:rsidR="00EF70D8">
              <w:rPr>
                <w:i/>
                <w:iCs/>
              </w:rPr>
              <w:t>TEAB buffer</w:t>
            </w:r>
            <w:r w:rsidR="004C7496" w:rsidRPr="00144C69">
              <w:rPr>
                <w:i/>
                <w:iCs/>
              </w:rPr>
              <w:t xml:space="preserve">. </w:t>
            </w:r>
            <w:r w:rsidR="00D45223" w:rsidRPr="00144C69">
              <w:rPr>
                <w:i/>
                <w:iCs/>
              </w:rPr>
              <w:t>No transfection experiment will be involved.</w:t>
            </w:r>
            <w:r w:rsidR="004731C0">
              <w:rPr>
                <w:i/>
                <w:iCs/>
              </w:rPr>
              <w:t xml:space="preserve"> XXXXXXXXX</w:t>
            </w:r>
            <w:r w:rsidR="00D45223" w:rsidRPr="00144C69">
              <w:rPr>
                <w:i/>
                <w:iCs/>
              </w:rPr>
              <w:t>)</w:t>
            </w:r>
          </w:p>
          <w:p w14:paraId="17FE5B4C" w14:textId="77777777" w:rsidR="004233BB" w:rsidRDefault="004233BB"/>
          <w:p w14:paraId="0CC85887" w14:textId="7BB13986" w:rsidR="004233BB" w:rsidRDefault="004233BB"/>
          <w:p w14:paraId="58F8D2B9" w14:textId="5CB8E596" w:rsidR="004233BB" w:rsidRDefault="004233BB"/>
          <w:p w14:paraId="3C4C984A" w14:textId="77777777" w:rsidR="004233BB" w:rsidRDefault="004233BB"/>
          <w:p w14:paraId="74348809" w14:textId="21010A5D" w:rsidR="004233BB" w:rsidRDefault="004233BB"/>
          <w:p w14:paraId="642C551A" w14:textId="77777777" w:rsidR="002B3390" w:rsidRDefault="002B3390"/>
          <w:p w14:paraId="702A0210" w14:textId="27FE223F" w:rsidR="002B3390" w:rsidRDefault="002B3390"/>
          <w:p w14:paraId="17D492DB" w14:textId="51129A59" w:rsidR="002B3390" w:rsidRDefault="002B3390"/>
          <w:p w14:paraId="51B82A6A" w14:textId="213FF56F" w:rsidR="002B3390" w:rsidRDefault="002B3390"/>
          <w:p w14:paraId="2DB75D65" w14:textId="6E86BCC3" w:rsidR="002B3390" w:rsidRDefault="002B3390"/>
          <w:p w14:paraId="42047336" w14:textId="3FC4A786" w:rsidR="002B3390" w:rsidRDefault="002B3390"/>
          <w:p w14:paraId="765B8F67" w14:textId="31994673" w:rsidR="002B3390" w:rsidRDefault="002B3390"/>
          <w:p w14:paraId="60307022" w14:textId="3D4AB7B2" w:rsidR="002B3390" w:rsidRDefault="002B3390"/>
          <w:p w14:paraId="7675FE5A" w14:textId="27ABC8F8" w:rsidR="002B3390" w:rsidRDefault="002B3390"/>
          <w:p w14:paraId="044998C1" w14:textId="1675E29B" w:rsidR="002B3390" w:rsidRDefault="002B3390"/>
          <w:p w14:paraId="012F775C" w14:textId="77777777" w:rsidR="002B3390" w:rsidRDefault="002B3390"/>
          <w:p w14:paraId="51933996" w14:textId="77777777" w:rsidR="004233BB" w:rsidRDefault="004233BB"/>
          <w:p w14:paraId="33E0D177" w14:textId="716883BF" w:rsidR="004233BB" w:rsidRDefault="004233BB"/>
        </w:tc>
      </w:tr>
    </w:tbl>
    <w:p w14:paraId="4DCE5CE3" w14:textId="77777777" w:rsidR="004233BB" w:rsidRDefault="004233BB"/>
    <w:p w14:paraId="175314AF" w14:textId="77777777" w:rsidR="004233BB" w:rsidRDefault="004233BB" w:rsidP="004233BB">
      <w:pPr>
        <w:rPr>
          <w:b/>
          <w:bCs/>
        </w:rPr>
        <w:sectPr w:rsidR="004233BB" w:rsidSect="004233BB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D117CB5" w14:textId="77777777" w:rsidR="000E789F" w:rsidRPr="004233BB" w:rsidRDefault="000E789F" w:rsidP="000E789F">
      <w:pPr>
        <w:rPr>
          <w:b/>
          <w:bCs/>
        </w:rPr>
      </w:pPr>
      <w:r w:rsidRPr="004233BB">
        <w:rPr>
          <w:b/>
          <w:bCs/>
        </w:rPr>
        <w:lastRenderedPageBreak/>
        <w:t>Chemical</w:t>
      </w:r>
      <w:r>
        <w:rPr>
          <w:b/>
          <w:bCs/>
        </w:rPr>
        <w:t xml:space="preserve"> and</w:t>
      </w:r>
      <w:r w:rsidRPr="004233BB">
        <w:rPr>
          <w:b/>
          <w:bCs/>
        </w:rPr>
        <w:t xml:space="preserve"> </w:t>
      </w:r>
      <w:r w:rsidRPr="1AC67FD6">
        <w:rPr>
          <w:b/>
          <w:bCs/>
        </w:rPr>
        <w:t>biological materials</w:t>
      </w:r>
      <w:r w:rsidRPr="004233BB">
        <w:rPr>
          <w:b/>
          <w:bCs/>
        </w:rPr>
        <w:t xml:space="preserve"> to be </w:t>
      </w:r>
      <w:r w:rsidRPr="1AC67FD6">
        <w:rPr>
          <w:b/>
          <w:bCs/>
        </w:rPr>
        <w:t>used</w:t>
      </w:r>
      <w:r w:rsidRPr="004233BB">
        <w:rPr>
          <w:b/>
          <w:bCs/>
        </w:rPr>
        <w:t xml:space="preserve"> in </w:t>
      </w:r>
      <w:r>
        <w:rPr>
          <w:b/>
          <w:bCs/>
        </w:rPr>
        <w:t xml:space="preserve">the cell culture room. </w:t>
      </w:r>
      <w:r w:rsidRPr="00831E7E">
        <w:t xml:space="preserve">(Please </w:t>
      </w:r>
      <w:r>
        <w:t xml:space="preserve">include all the materials and </w:t>
      </w:r>
      <w:r w:rsidRPr="00831E7E">
        <w:t>add extra sheets if necessary.)</w:t>
      </w:r>
    </w:p>
    <w:tbl>
      <w:tblPr>
        <w:tblStyle w:val="TableGrid"/>
        <w:tblW w:w="5002" w:type="pct"/>
        <w:tblInd w:w="-5" w:type="dxa"/>
        <w:tblLook w:val="04A0" w:firstRow="1" w:lastRow="0" w:firstColumn="1" w:lastColumn="0" w:noHBand="0" w:noVBand="1"/>
      </w:tblPr>
      <w:tblGrid>
        <w:gridCol w:w="3255"/>
        <w:gridCol w:w="2838"/>
        <w:gridCol w:w="3117"/>
        <w:gridCol w:w="4744"/>
      </w:tblGrid>
      <w:tr w:rsidR="000E789F" w14:paraId="45CED071" w14:textId="77777777" w:rsidTr="000E789F">
        <w:tc>
          <w:tcPr>
            <w:tcW w:w="1166" w:type="pct"/>
            <w:vAlign w:val="center"/>
          </w:tcPr>
          <w:p w14:paraId="22EA3600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Material</w:t>
            </w:r>
          </w:p>
        </w:tc>
        <w:tc>
          <w:tcPr>
            <w:tcW w:w="1017" w:type="pct"/>
            <w:vAlign w:val="center"/>
          </w:tcPr>
          <w:p w14:paraId="0E26566D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Intended application</w:t>
            </w:r>
          </w:p>
        </w:tc>
        <w:tc>
          <w:tcPr>
            <w:tcW w:w="1117" w:type="pct"/>
            <w:vAlign w:val="center"/>
          </w:tcPr>
          <w:p w14:paraId="6FCE3E74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Quantity</w:t>
            </w:r>
            <w:r>
              <w:rPr>
                <w:b/>
                <w:bCs/>
              </w:rPr>
              <w:t xml:space="preserve"> (Concentration)</w:t>
            </w:r>
          </w:p>
        </w:tc>
        <w:tc>
          <w:tcPr>
            <w:tcW w:w="1700" w:type="pct"/>
            <w:vAlign w:val="center"/>
          </w:tcPr>
          <w:p w14:paraId="563EE472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ndling</w:t>
            </w:r>
          </w:p>
        </w:tc>
      </w:tr>
      <w:tr w:rsidR="000E789F" w14:paraId="2319E493" w14:textId="77777777" w:rsidTr="000E789F">
        <w:trPr>
          <w:trHeight w:val="1647"/>
        </w:trPr>
        <w:tc>
          <w:tcPr>
            <w:tcW w:w="1166" w:type="pct"/>
            <w:tcBorders>
              <w:bottom w:val="dashed" w:sz="4" w:space="0" w:color="auto"/>
            </w:tcBorders>
          </w:tcPr>
          <w:p w14:paraId="2A1F4F87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e.g., He</w:t>
            </w:r>
            <w:r>
              <w:rPr>
                <w:i/>
                <w:iCs/>
              </w:rPr>
              <w:t>L</w:t>
            </w:r>
            <w:r w:rsidRPr="002B3390">
              <w:rPr>
                <w:i/>
                <w:iCs/>
              </w:rPr>
              <w:t>a cells</w:t>
            </w:r>
          </w:p>
          <w:p w14:paraId="0E3AA4AB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e.g., DMEM</w:t>
            </w:r>
            <w:r>
              <w:rPr>
                <w:i/>
                <w:iCs/>
              </w:rPr>
              <w:t xml:space="preserve"> with FBS and PS</w:t>
            </w:r>
          </w:p>
          <w:p w14:paraId="7ACBF78E" w14:textId="77777777" w:rsidR="000E789F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 xml:space="preserve">e.g., </w:t>
            </w:r>
            <w:r>
              <w:rPr>
                <w:i/>
                <w:iCs/>
              </w:rPr>
              <w:t>PBS</w:t>
            </w:r>
          </w:p>
          <w:p w14:paraId="7DE4EEB4" w14:textId="77777777" w:rsidR="000E789F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 xml:space="preserve">e.g., </w:t>
            </w:r>
            <w:r w:rsidRPr="00EF1DB5">
              <w:rPr>
                <w:i/>
                <w:iCs/>
              </w:rPr>
              <w:t>Trypsin-EDTA (0.25%)</w:t>
            </w:r>
          </w:p>
          <w:p w14:paraId="52A673CA" w14:textId="77777777" w:rsidR="000E789F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e.g., cisplatin</w:t>
            </w:r>
            <w:r>
              <w:rPr>
                <w:i/>
                <w:iCs/>
              </w:rPr>
              <w:t xml:space="preserve"> in PBS</w:t>
            </w:r>
          </w:p>
          <w:p w14:paraId="56B4E4B9" w14:textId="77777777" w:rsidR="000E789F" w:rsidRPr="007F4FE1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 xml:space="preserve">e.g., </w:t>
            </w:r>
            <w:r w:rsidRPr="00144C69">
              <w:rPr>
                <w:i/>
                <w:iCs/>
              </w:rPr>
              <w:t>1% SDS</w:t>
            </w:r>
            <w:r>
              <w:rPr>
                <w:i/>
                <w:iCs/>
              </w:rPr>
              <w:t xml:space="preserve"> in 50mM TEAB buffer</w:t>
            </w:r>
          </w:p>
        </w:tc>
        <w:tc>
          <w:tcPr>
            <w:tcW w:w="1017" w:type="pct"/>
            <w:tcBorders>
              <w:bottom w:val="dashed" w:sz="4" w:space="0" w:color="auto"/>
            </w:tcBorders>
          </w:tcPr>
          <w:p w14:paraId="74B76CF6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14:paraId="3BDC1ED1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14:paraId="0696FEBD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14:paraId="69B73EB9" w14:textId="77777777" w:rsidR="000E789F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Cell culture</w:t>
            </w:r>
          </w:p>
          <w:p w14:paraId="35EE2389" w14:textId="77777777" w:rsidR="000E789F" w:rsidRDefault="000E789F" w:rsidP="00FA7BC7">
            <w:r w:rsidRPr="002B3390">
              <w:rPr>
                <w:i/>
                <w:iCs/>
              </w:rPr>
              <w:t>Drug treatment</w:t>
            </w:r>
          </w:p>
          <w:p w14:paraId="0BD620EE" w14:textId="77777777" w:rsidR="000E789F" w:rsidRPr="007F4FE1" w:rsidRDefault="000E789F" w:rsidP="00FA7BC7">
            <w:pPr>
              <w:rPr>
                <w:i/>
                <w:iCs/>
              </w:rPr>
            </w:pPr>
            <w:r w:rsidRPr="00D82AB6">
              <w:rPr>
                <w:i/>
                <w:iCs/>
              </w:rPr>
              <w:t>Cell lysis</w:t>
            </w:r>
          </w:p>
        </w:tc>
        <w:tc>
          <w:tcPr>
            <w:tcW w:w="1117" w:type="pct"/>
            <w:tcBorders>
              <w:bottom w:val="dashed" w:sz="4" w:space="0" w:color="auto"/>
            </w:tcBorders>
          </w:tcPr>
          <w:p w14:paraId="30B9FBFD" w14:textId="77777777" w:rsidR="000E789F" w:rsidRPr="002B3390" w:rsidRDefault="000E789F" w:rsidP="00FA7BC7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n two </w:t>
            </w:r>
            <w:r w:rsidRPr="002B3390">
              <w:rPr>
                <w:i/>
                <w:iCs/>
              </w:rPr>
              <w:t>10 cm dishes</w:t>
            </w:r>
          </w:p>
          <w:p w14:paraId="6A04F538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1 L</w:t>
            </w:r>
          </w:p>
          <w:p w14:paraId="5B405D27" w14:textId="77777777" w:rsidR="000E789F" w:rsidRDefault="000E789F" w:rsidP="00FA7BC7">
            <w:pPr>
              <w:rPr>
                <w:i/>
                <w:iCs/>
              </w:rPr>
            </w:pPr>
            <w:r>
              <w:rPr>
                <w:i/>
                <w:iCs/>
              </w:rPr>
              <w:t>250 mL</w:t>
            </w:r>
          </w:p>
          <w:p w14:paraId="4F428C04" w14:textId="77777777" w:rsidR="000E789F" w:rsidRDefault="000E789F" w:rsidP="00FA7BC7">
            <w:pPr>
              <w:rPr>
                <w:i/>
                <w:iCs/>
              </w:rPr>
            </w:pPr>
            <w:r>
              <w:rPr>
                <w:i/>
                <w:iCs/>
              </w:rPr>
              <w:t>50 mL</w:t>
            </w:r>
          </w:p>
          <w:p w14:paraId="4702500B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1 m</w:t>
            </w:r>
            <w:r>
              <w:rPr>
                <w:i/>
                <w:iCs/>
              </w:rPr>
              <w:t>L (1 mg/mL cisplatin)</w:t>
            </w:r>
          </w:p>
          <w:p w14:paraId="3EC580A0" w14:textId="77777777" w:rsidR="000E789F" w:rsidRPr="007F4FE1" w:rsidRDefault="000E789F" w:rsidP="00FA7BC7">
            <w:pPr>
              <w:rPr>
                <w:i/>
                <w:iCs/>
              </w:rPr>
            </w:pPr>
            <w:r w:rsidRPr="00D82AB6">
              <w:rPr>
                <w:i/>
                <w:iCs/>
              </w:rPr>
              <w:t>10 mL</w:t>
            </w:r>
          </w:p>
        </w:tc>
        <w:tc>
          <w:tcPr>
            <w:tcW w:w="1700" w:type="pct"/>
            <w:tcBorders>
              <w:bottom w:val="dashed" w:sz="4" w:space="0" w:color="auto"/>
            </w:tcBorders>
          </w:tcPr>
          <w:p w14:paraId="39E450AB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14:paraId="06F78219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14:paraId="6046A19E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14:paraId="10B30E81" w14:textId="77777777" w:rsidR="000E789F" w:rsidRPr="002B3390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  <w:p w14:paraId="4040381D" w14:textId="77777777" w:rsidR="000E789F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 with absorbent pads</w:t>
            </w:r>
            <w:r>
              <w:rPr>
                <w:i/>
                <w:iCs/>
              </w:rPr>
              <w:t>.</w:t>
            </w:r>
          </w:p>
          <w:p w14:paraId="7AB594C9" w14:textId="77777777" w:rsidR="000E789F" w:rsidRPr="007F4FE1" w:rsidRDefault="000E789F" w:rsidP="00FA7BC7">
            <w:pPr>
              <w:rPr>
                <w:i/>
                <w:iCs/>
              </w:rPr>
            </w:pPr>
            <w:r w:rsidRPr="002B3390">
              <w:rPr>
                <w:i/>
                <w:iCs/>
              </w:rPr>
              <w:t>Handle in BSC</w:t>
            </w:r>
            <w:r>
              <w:rPr>
                <w:i/>
                <w:iCs/>
              </w:rPr>
              <w:t>.</w:t>
            </w:r>
          </w:p>
        </w:tc>
      </w:tr>
      <w:tr w:rsidR="000E789F" w14:paraId="4534B842" w14:textId="77777777" w:rsidTr="000E789F">
        <w:trPr>
          <w:trHeight w:val="6530"/>
        </w:trPr>
        <w:tc>
          <w:tcPr>
            <w:tcW w:w="1166" w:type="pct"/>
            <w:tcBorders>
              <w:top w:val="dashed" w:sz="4" w:space="0" w:color="auto"/>
            </w:tcBorders>
          </w:tcPr>
          <w:p w14:paraId="33629121" w14:textId="77777777" w:rsidR="000E789F" w:rsidRDefault="000E789F" w:rsidP="00FA7BC7"/>
          <w:p w14:paraId="67665B87" w14:textId="77777777" w:rsidR="000E789F" w:rsidRDefault="000E789F" w:rsidP="00FA7BC7"/>
          <w:p w14:paraId="5CD24141" w14:textId="77777777" w:rsidR="000E789F" w:rsidRDefault="000E789F" w:rsidP="00FA7BC7"/>
          <w:p w14:paraId="091E3415" w14:textId="77777777" w:rsidR="000E789F" w:rsidRDefault="000E789F" w:rsidP="00FA7BC7"/>
          <w:p w14:paraId="66C0B875" w14:textId="77777777" w:rsidR="000E789F" w:rsidRDefault="000E789F" w:rsidP="00FA7BC7"/>
          <w:p w14:paraId="0A714E81" w14:textId="77777777" w:rsidR="000E789F" w:rsidRDefault="000E789F" w:rsidP="00FA7BC7"/>
          <w:p w14:paraId="37DD50DA" w14:textId="77777777" w:rsidR="000E789F" w:rsidRDefault="000E789F" w:rsidP="00FA7BC7"/>
          <w:p w14:paraId="4073988E" w14:textId="77777777" w:rsidR="000E789F" w:rsidRDefault="000E789F" w:rsidP="00FA7BC7"/>
          <w:p w14:paraId="2DB065DD" w14:textId="77777777" w:rsidR="000E789F" w:rsidRDefault="000E789F" w:rsidP="00FA7BC7"/>
          <w:p w14:paraId="6340A6CD" w14:textId="77777777" w:rsidR="000E789F" w:rsidRDefault="000E789F" w:rsidP="00FA7BC7"/>
          <w:p w14:paraId="424BE64E" w14:textId="77777777" w:rsidR="000E789F" w:rsidRDefault="000E789F" w:rsidP="00FA7BC7"/>
          <w:p w14:paraId="74CF2463" w14:textId="77777777" w:rsidR="000E789F" w:rsidRDefault="000E789F" w:rsidP="00FA7BC7"/>
          <w:p w14:paraId="49B3D2F0" w14:textId="77777777" w:rsidR="000E789F" w:rsidRPr="002B3390" w:rsidRDefault="000E789F" w:rsidP="00FA7BC7">
            <w:pPr>
              <w:rPr>
                <w:i/>
                <w:iCs/>
              </w:rPr>
            </w:pPr>
          </w:p>
        </w:tc>
        <w:tc>
          <w:tcPr>
            <w:tcW w:w="1017" w:type="pct"/>
            <w:tcBorders>
              <w:top w:val="dashed" w:sz="4" w:space="0" w:color="auto"/>
            </w:tcBorders>
          </w:tcPr>
          <w:p w14:paraId="12B02D76" w14:textId="77777777" w:rsidR="000E789F" w:rsidRDefault="000E789F" w:rsidP="00FA7BC7"/>
          <w:p w14:paraId="0BCCCD67" w14:textId="77777777" w:rsidR="000E789F" w:rsidRDefault="000E789F" w:rsidP="00FA7BC7"/>
          <w:p w14:paraId="4AF0B179" w14:textId="77777777" w:rsidR="000E789F" w:rsidRDefault="000E789F" w:rsidP="00FA7BC7"/>
          <w:p w14:paraId="0ED54C9F" w14:textId="77777777" w:rsidR="000E789F" w:rsidRDefault="000E789F" w:rsidP="00FA7BC7"/>
          <w:p w14:paraId="27E92530" w14:textId="77777777" w:rsidR="000E789F" w:rsidRDefault="000E789F" w:rsidP="00FA7BC7"/>
          <w:p w14:paraId="36446978" w14:textId="77777777" w:rsidR="000E789F" w:rsidRDefault="000E789F" w:rsidP="00FA7BC7"/>
          <w:p w14:paraId="798F01EC" w14:textId="77777777" w:rsidR="000E789F" w:rsidRDefault="000E789F" w:rsidP="00FA7BC7"/>
          <w:p w14:paraId="7E49B90F" w14:textId="77777777" w:rsidR="000E789F" w:rsidRDefault="000E789F" w:rsidP="00FA7BC7"/>
          <w:p w14:paraId="6D4D7E3D" w14:textId="77777777" w:rsidR="000E789F" w:rsidRDefault="000E789F" w:rsidP="00FA7BC7"/>
          <w:p w14:paraId="50F0EBDC" w14:textId="77777777" w:rsidR="000E789F" w:rsidRDefault="000E789F" w:rsidP="00FA7BC7"/>
          <w:p w14:paraId="459540F2" w14:textId="77777777" w:rsidR="000E789F" w:rsidRDefault="000E789F" w:rsidP="00FA7BC7"/>
          <w:p w14:paraId="09E95E95" w14:textId="77777777" w:rsidR="000E789F" w:rsidRDefault="000E789F" w:rsidP="00FA7BC7"/>
          <w:p w14:paraId="58DE255D" w14:textId="77777777" w:rsidR="000E789F" w:rsidRPr="002B3390" w:rsidRDefault="000E789F" w:rsidP="00FA7BC7">
            <w:pPr>
              <w:rPr>
                <w:i/>
                <w:iCs/>
              </w:rPr>
            </w:pPr>
          </w:p>
        </w:tc>
        <w:tc>
          <w:tcPr>
            <w:tcW w:w="1117" w:type="pct"/>
            <w:tcBorders>
              <w:top w:val="dashed" w:sz="4" w:space="0" w:color="auto"/>
            </w:tcBorders>
          </w:tcPr>
          <w:p w14:paraId="5D4C3334" w14:textId="77777777" w:rsidR="000E789F" w:rsidRDefault="000E789F" w:rsidP="00FA7BC7"/>
          <w:p w14:paraId="4F554A99" w14:textId="77777777" w:rsidR="000E789F" w:rsidRDefault="000E789F" w:rsidP="00FA7BC7"/>
          <w:p w14:paraId="161BC153" w14:textId="77777777" w:rsidR="000E789F" w:rsidRDefault="000E789F" w:rsidP="00FA7BC7"/>
          <w:p w14:paraId="41D45CA7" w14:textId="77777777" w:rsidR="000E789F" w:rsidRDefault="000E789F" w:rsidP="00FA7BC7"/>
          <w:p w14:paraId="0AF341CC" w14:textId="77777777" w:rsidR="000E789F" w:rsidRDefault="000E789F" w:rsidP="00FA7BC7"/>
          <w:p w14:paraId="312FDB65" w14:textId="77777777" w:rsidR="000E789F" w:rsidRDefault="000E789F" w:rsidP="00FA7BC7"/>
          <w:p w14:paraId="14007295" w14:textId="77777777" w:rsidR="000E789F" w:rsidRDefault="000E789F" w:rsidP="00FA7BC7"/>
          <w:p w14:paraId="70387D24" w14:textId="77777777" w:rsidR="000E789F" w:rsidRDefault="000E789F" w:rsidP="00FA7BC7"/>
          <w:p w14:paraId="4225C510" w14:textId="77777777" w:rsidR="000E789F" w:rsidRDefault="000E789F" w:rsidP="00FA7BC7"/>
          <w:p w14:paraId="3E05E1BC" w14:textId="77777777" w:rsidR="000E789F" w:rsidRDefault="000E789F" w:rsidP="00FA7BC7"/>
          <w:p w14:paraId="02B1CADC" w14:textId="77777777" w:rsidR="000E789F" w:rsidRDefault="000E789F" w:rsidP="00FA7BC7"/>
          <w:p w14:paraId="79BFFA10" w14:textId="77777777" w:rsidR="000E789F" w:rsidRDefault="000E789F" w:rsidP="00FA7BC7"/>
          <w:p w14:paraId="54E93518" w14:textId="77777777" w:rsidR="000E789F" w:rsidRDefault="000E789F" w:rsidP="00FA7BC7">
            <w:pPr>
              <w:rPr>
                <w:i/>
                <w:iCs/>
              </w:rPr>
            </w:pPr>
          </w:p>
        </w:tc>
        <w:tc>
          <w:tcPr>
            <w:tcW w:w="1700" w:type="pct"/>
            <w:tcBorders>
              <w:top w:val="dashed" w:sz="4" w:space="0" w:color="auto"/>
            </w:tcBorders>
          </w:tcPr>
          <w:p w14:paraId="11A6BF40" w14:textId="77777777" w:rsidR="000E789F" w:rsidRDefault="000E789F" w:rsidP="00FA7BC7"/>
          <w:p w14:paraId="4503B272" w14:textId="77777777" w:rsidR="000E789F" w:rsidRDefault="000E789F" w:rsidP="00FA7BC7"/>
          <w:p w14:paraId="39E1A218" w14:textId="77777777" w:rsidR="000E789F" w:rsidRDefault="000E789F" w:rsidP="00FA7BC7"/>
          <w:p w14:paraId="20145507" w14:textId="77777777" w:rsidR="000E789F" w:rsidRDefault="000E789F" w:rsidP="00FA7BC7"/>
          <w:p w14:paraId="470EAD02" w14:textId="77777777" w:rsidR="000E789F" w:rsidRDefault="000E789F" w:rsidP="00FA7BC7"/>
          <w:p w14:paraId="190FF9CC" w14:textId="77777777" w:rsidR="000E789F" w:rsidRDefault="000E789F" w:rsidP="00FA7BC7"/>
          <w:p w14:paraId="14EED94F" w14:textId="77777777" w:rsidR="000E789F" w:rsidRDefault="000E789F" w:rsidP="00FA7BC7"/>
          <w:p w14:paraId="2A136924" w14:textId="77777777" w:rsidR="000E789F" w:rsidRDefault="000E789F" w:rsidP="00FA7BC7"/>
          <w:p w14:paraId="45B561D2" w14:textId="77777777" w:rsidR="000E789F" w:rsidRDefault="000E789F" w:rsidP="00FA7BC7"/>
          <w:p w14:paraId="5A7683AA" w14:textId="77777777" w:rsidR="000E789F" w:rsidRDefault="000E789F" w:rsidP="00FA7BC7"/>
          <w:p w14:paraId="0FA5EA73" w14:textId="77777777" w:rsidR="000E789F" w:rsidRDefault="000E789F" w:rsidP="00FA7BC7"/>
          <w:p w14:paraId="6B200183" w14:textId="77777777" w:rsidR="000E789F" w:rsidRDefault="000E789F" w:rsidP="00FA7BC7"/>
          <w:p w14:paraId="45E6E039" w14:textId="77777777" w:rsidR="000E789F" w:rsidRPr="002B3390" w:rsidRDefault="000E789F" w:rsidP="00FA7BC7">
            <w:pPr>
              <w:rPr>
                <w:i/>
                <w:iCs/>
              </w:rPr>
            </w:pPr>
          </w:p>
        </w:tc>
      </w:tr>
    </w:tbl>
    <w:p w14:paraId="344FAF1B" w14:textId="77777777" w:rsidR="000E789F" w:rsidRPr="002B6A8A" w:rsidRDefault="000E789F" w:rsidP="000E789F">
      <w:pPr>
        <w:rPr>
          <w:sz w:val="2"/>
          <w:szCs w:val="2"/>
        </w:rPr>
      </w:pPr>
    </w:p>
    <w:p w14:paraId="6FFD67F0" w14:textId="0A90F47E" w:rsidR="000E789F" w:rsidRPr="004233BB" w:rsidRDefault="000E789F" w:rsidP="000E789F">
      <w:pPr>
        <w:rPr>
          <w:b/>
          <w:bCs/>
        </w:rPr>
      </w:pPr>
      <w:r>
        <w:rPr>
          <w:b/>
          <w:bCs/>
        </w:rPr>
        <w:lastRenderedPageBreak/>
        <w:t>(</w:t>
      </w:r>
      <w:proofErr w:type="spellStart"/>
      <w:r>
        <w:rPr>
          <w:b/>
          <w:bCs/>
        </w:rPr>
        <w:t>Cont</w:t>
      </w:r>
      <w:proofErr w:type="spellEnd"/>
      <w:r>
        <w:rPr>
          <w:b/>
          <w:bCs/>
        </w:rPr>
        <w:t xml:space="preserve">’) </w:t>
      </w:r>
      <w:r w:rsidRPr="004233BB">
        <w:rPr>
          <w:b/>
          <w:bCs/>
        </w:rPr>
        <w:t>Chemical</w:t>
      </w:r>
      <w:r>
        <w:rPr>
          <w:b/>
          <w:bCs/>
        </w:rPr>
        <w:t xml:space="preserve"> and</w:t>
      </w:r>
      <w:r w:rsidRPr="004233BB">
        <w:rPr>
          <w:b/>
          <w:bCs/>
        </w:rPr>
        <w:t xml:space="preserve"> </w:t>
      </w:r>
      <w:r w:rsidRPr="1AC67FD6">
        <w:rPr>
          <w:b/>
          <w:bCs/>
        </w:rPr>
        <w:t>biological materials</w:t>
      </w:r>
      <w:r w:rsidRPr="004233BB">
        <w:rPr>
          <w:b/>
          <w:bCs/>
        </w:rPr>
        <w:t xml:space="preserve"> to be </w:t>
      </w:r>
      <w:r w:rsidRPr="1AC67FD6">
        <w:rPr>
          <w:b/>
          <w:bCs/>
        </w:rPr>
        <w:t>used</w:t>
      </w:r>
      <w:r w:rsidRPr="004233BB">
        <w:rPr>
          <w:b/>
          <w:bCs/>
        </w:rPr>
        <w:t xml:space="preserve"> in </w:t>
      </w:r>
      <w:r>
        <w:rPr>
          <w:b/>
          <w:bCs/>
        </w:rPr>
        <w:t xml:space="preserve">the cell culture room. </w:t>
      </w:r>
      <w:r w:rsidRPr="00831E7E">
        <w:t xml:space="preserve">(Please </w:t>
      </w:r>
      <w:r>
        <w:t xml:space="preserve">include all the materials and </w:t>
      </w:r>
      <w:r w:rsidRPr="00831E7E">
        <w:t>add extra sheets if necessary.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5"/>
        <w:gridCol w:w="2837"/>
        <w:gridCol w:w="3116"/>
        <w:gridCol w:w="4740"/>
      </w:tblGrid>
      <w:tr w:rsidR="000E789F" w14:paraId="48AA96C0" w14:textId="77777777" w:rsidTr="00FA7BC7">
        <w:tc>
          <w:tcPr>
            <w:tcW w:w="1167" w:type="pct"/>
            <w:vAlign w:val="center"/>
          </w:tcPr>
          <w:p w14:paraId="678946D0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Material</w:t>
            </w:r>
          </w:p>
        </w:tc>
        <w:tc>
          <w:tcPr>
            <w:tcW w:w="1017" w:type="pct"/>
            <w:vAlign w:val="center"/>
          </w:tcPr>
          <w:p w14:paraId="186E97AB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Intended application</w:t>
            </w:r>
          </w:p>
        </w:tc>
        <w:tc>
          <w:tcPr>
            <w:tcW w:w="1117" w:type="pct"/>
            <w:vAlign w:val="center"/>
          </w:tcPr>
          <w:p w14:paraId="65BD497E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 w:rsidRPr="002B6A8A">
              <w:rPr>
                <w:b/>
                <w:bCs/>
              </w:rPr>
              <w:t>Quantity</w:t>
            </w:r>
            <w:r>
              <w:rPr>
                <w:b/>
                <w:bCs/>
              </w:rPr>
              <w:t xml:space="preserve"> (Concentration)</w:t>
            </w:r>
          </w:p>
        </w:tc>
        <w:tc>
          <w:tcPr>
            <w:tcW w:w="1699" w:type="pct"/>
            <w:vAlign w:val="center"/>
          </w:tcPr>
          <w:p w14:paraId="29B966D4" w14:textId="77777777" w:rsidR="000E789F" w:rsidRPr="002B6A8A" w:rsidRDefault="000E789F" w:rsidP="00FA7BC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ndling</w:t>
            </w:r>
          </w:p>
        </w:tc>
      </w:tr>
      <w:tr w:rsidR="000E789F" w14:paraId="75AC5F03" w14:textId="77777777" w:rsidTr="00D66263">
        <w:trPr>
          <w:trHeight w:val="5378"/>
        </w:trPr>
        <w:tc>
          <w:tcPr>
            <w:tcW w:w="1167" w:type="pct"/>
          </w:tcPr>
          <w:p w14:paraId="6DCD6C11" w14:textId="32C5D992" w:rsidR="000E789F" w:rsidRPr="000E789F" w:rsidRDefault="000E789F" w:rsidP="00FA7BC7"/>
        </w:tc>
        <w:tc>
          <w:tcPr>
            <w:tcW w:w="1017" w:type="pct"/>
          </w:tcPr>
          <w:p w14:paraId="408426BF" w14:textId="324A425C" w:rsidR="000E789F" w:rsidRPr="000E789F" w:rsidRDefault="000E789F" w:rsidP="00FA7BC7"/>
        </w:tc>
        <w:tc>
          <w:tcPr>
            <w:tcW w:w="1117" w:type="pct"/>
          </w:tcPr>
          <w:p w14:paraId="6C9EEF57" w14:textId="5B5AEFF1" w:rsidR="000E789F" w:rsidRPr="000E789F" w:rsidRDefault="000E789F" w:rsidP="00FA7BC7"/>
        </w:tc>
        <w:tc>
          <w:tcPr>
            <w:tcW w:w="1699" w:type="pct"/>
          </w:tcPr>
          <w:p w14:paraId="0330795C" w14:textId="6B980892" w:rsidR="000E789F" w:rsidRPr="000E789F" w:rsidRDefault="000E789F" w:rsidP="00FA7BC7"/>
        </w:tc>
      </w:tr>
    </w:tbl>
    <w:p w14:paraId="54D24BB9" w14:textId="77777777" w:rsidR="000E789F" w:rsidRPr="002B6A8A" w:rsidRDefault="000E789F" w:rsidP="000E789F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3560"/>
        <w:gridCol w:w="1151"/>
        <w:gridCol w:w="2093"/>
        <w:gridCol w:w="3848"/>
        <w:gridCol w:w="1033"/>
      </w:tblGrid>
      <w:tr w:rsidR="000E789F" w14:paraId="22456678" w14:textId="77777777" w:rsidTr="00FA7BC7">
        <w:tc>
          <w:tcPr>
            <w:tcW w:w="2263" w:type="dxa"/>
          </w:tcPr>
          <w:p w14:paraId="22AFD45F" w14:textId="77777777" w:rsidR="000E789F" w:rsidRDefault="000E789F" w:rsidP="00FA7BC7">
            <w:pPr>
              <w:jc w:val="right"/>
            </w:pPr>
          </w:p>
          <w:p w14:paraId="4E730406" w14:textId="77777777" w:rsidR="000E789F" w:rsidRDefault="000E789F" w:rsidP="00FA7BC7">
            <w:pPr>
              <w:jc w:val="right"/>
            </w:pPr>
          </w:p>
          <w:p w14:paraId="2D6E26E8" w14:textId="77777777" w:rsidR="000E789F" w:rsidRDefault="000E789F" w:rsidP="00FA7BC7">
            <w:pPr>
              <w:jc w:val="right"/>
            </w:pPr>
            <w:r>
              <w:t>Supervisor Name:</w:t>
            </w:r>
          </w:p>
        </w:tc>
        <w:tc>
          <w:tcPr>
            <w:tcW w:w="3560" w:type="dxa"/>
            <w:tcBorders>
              <w:bottom w:val="single" w:sz="4" w:space="0" w:color="auto"/>
            </w:tcBorders>
          </w:tcPr>
          <w:p w14:paraId="75D76C1E" w14:textId="77777777" w:rsidR="000E789F" w:rsidRDefault="000E789F" w:rsidP="00FA7BC7"/>
          <w:p w14:paraId="645BB2EF" w14:textId="77777777" w:rsidR="000E789F" w:rsidRDefault="000E789F" w:rsidP="00FA7BC7"/>
        </w:tc>
        <w:tc>
          <w:tcPr>
            <w:tcW w:w="1151" w:type="dxa"/>
          </w:tcPr>
          <w:p w14:paraId="2CEC545D" w14:textId="77777777" w:rsidR="000E789F" w:rsidRDefault="000E789F" w:rsidP="00FA7BC7"/>
          <w:p w14:paraId="016D4FF3" w14:textId="77777777" w:rsidR="000E789F" w:rsidRDefault="000E789F" w:rsidP="00FA7BC7"/>
        </w:tc>
        <w:tc>
          <w:tcPr>
            <w:tcW w:w="2093" w:type="dxa"/>
          </w:tcPr>
          <w:p w14:paraId="59A0E0C9" w14:textId="77777777" w:rsidR="000E789F" w:rsidRDefault="000E789F" w:rsidP="00FA7BC7">
            <w:pPr>
              <w:jc w:val="right"/>
            </w:pPr>
          </w:p>
          <w:p w14:paraId="0BDC721D" w14:textId="77777777" w:rsidR="000E789F" w:rsidRDefault="000E789F" w:rsidP="00FA7BC7">
            <w:pPr>
              <w:jc w:val="right"/>
            </w:pPr>
          </w:p>
          <w:p w14:paraId="2312817A" w14:textId="77777777" w:rsidR="000E789F" w:rsidRDefault="000E789F" w:rsidP="00FA7BC7">
            <w:pPr>
              <w:jc w:val="right"/>
            </w:pPr>
            <w:r>
              <w:t>Applicant Name:</w:t>
            </w:r>
          </w:p>
        </w:tc>
        <w:tc>
          <w:tcPr>
            <w:tcW w:w="3848" w:type="dxa"/>
            <w:tcBorders>
              <w:bottom w:val="single" w:sz="4" w:space="0" w:color="auto"/>
            </w:tcBorders>
          </w:tcPr>
          <w:p w14:paraId="17FDEEFA" w14:textId="77777777" w:rsidR="000E789F" w:rsidRDefault="000E789F" w:rsidP="00FA7BC7"/>
          <w:p w14:paraId="03C5B581" w14:textId="77777777" w:rsidR="000E789F" w:rsidRDefault="000E789F" w:rsidP="00FA7BC7"/>
        </w:tc>
        <w:tc>
          <w:tcPr>
            <w:tcW w:w="1033" w:type="dxa"/>
          </w:tcPr>
          <w:p w14:paraId="52D0D0AE" w14:textId="77777777" w:rsidR="000E789F" w:rsidRDefault="000E789F" w:rsidP="00FA7BC7"/>
          <w:p w14:paraId="2FE2939B" w14:textId="77777777" w:rsidR="000E789F" w:rsidRDefault="000E789F" w:rsidP="00FA7BC7"/>
        </w:tc>
      </w:tr>
      <w:tr w:rsidR="000E789F" w14:paraId="05EE9A6A" w14:textId="77777777" w:rsidTr="00FA7BC7">
        <w:tc>
          <w:tcPr>
            <w:tcW w:w="2263" w:type="dxa"/>
          </w:tcPr>
          <w:p w14:paraId="5B78D62B" w14:textId="77777777" w:rsidR="000E789F" w:rsidRDefault="000E789F" w:rsidP="00FA7BC7">
            <w:pPr>
              <w:jc w:val="right"/>
            </w:pPr>
          </w:p>
          <w:p w14:paraId="45BD21E3" w14:textId="77777777" w:rsidR="000E789F" w:rsidRDefault="000E789F" w:rsidP="00FA7BC7">
            <w:pPr>
              <w:jc w:val="right"/>
            </w:pPr>
          </w:p>
          <w:p w14:paraId="03C9DB62" w14:textId="77777777" w:rsidR="000E789F" w:rsidRDefault="000E789F" w:rsidP="00FA7BC7">
            <w:pPr>
              <w:jc w:val="right"/>
            </w:pPr>
            <w:r>
              <w:t>Supervisor Signature: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71F1F0E0" w14:textId="77777777" w:rsidR="000E789F" w:rsidRDefault="000E789F" w:rsidP="00FA7BC7"/>
          <w:p w14:paraId="69B2BD01" w14:textId="77777777" w:rsidR="000E789F" w:rsidRDefault="000E789F" w:rsidP="00FA7BC7"/>
        </w:tc>
        <w:tc>
          <w:tcPr>
            <w:tcW w:w="1151" w:type="dxa"/>
          </w:tcPr>
          <w:p w14:paraId="0909C47B" w14:textId="77777777" w:rsidR="000E789F" w:rsidRDefault="000E789F" w:rsidP="00FA7BC7"/>
          <w:p w14:paraId="56C3527D" w14:textId="77777777" w:rsidR="000E789F" w:rsidRDefault="000E789F" w:rsidP="00FA7BC7"/>
        </w:tc>
        <w:tc>
          <w:tcPr>
            <w:tcW w:w="2093" w:type="dxa"/>
          </w:tcPr>
          <w:p w14:paraId="1E405AE8" w14:textId="77777777" w:rsidR="000E789F" w:rsidRDefault="000E789F" w:rsidP="00FA7BC7">
            <w:pPr>
              <w:jc w:val="right"/>
            </w:pPr>
          </w:p>
          <w:p w14:paraId="25EC336D" w14:textId="77777777" w:rsidR="000E789F" w:rsidRDefault="000E789F" w:rsidP="00FA7BC7">
            <w:pPr>
              <w:jc w:val="right"/>
            </w:pPr>
          </w:p>
          <w:p w14:paraId="717D9876" w14:textId="77777777" w:rsidR="000E789F" w:rsidRDefault="000E789F" w:rsidP="00FA7BC7">
            <w:pPr>
              <w:jc w:val="right"/>
            </w:pPr>
            <w:r>
              <w:t>Applicant Signature:</w:t>
            </w:r>
          </w:p>
        </w:tc>
        <w:tc>
          <w:tcPr>
            <w:tcW w:w="3848" w:type="dxa"/>
            <w:tcBorders>
              <w:top w:val="single" w:sz="4" w:space="0" w:color="auto"/>
              <w:bottom w:val="single" w:sz="4" w:space="0" w:color="auto"/>
            </w:tcBorders>
          </w:tcPr>
          <w:p w14:paraId="7A4EEC16" w14:textId="77777777" w:rsidR="000E789F" w:rsidRDefault="000E789F" w:rsidP="00FA7BC7"/>
          <w:p w14:paraId="40C406B2" w14:textId="77777777" w:rsidR="000E789F" w:rsidRDefault="000E789F" w:rsidP="00FA7BC7"/>
        </w:tc>
        <w:tc>
          <w:tcPr>
            <w:tcW w:w="1033" w:type="dxa"/>
          </w:tcPr>
          <w:p w14:paraId="3B41BA7F" w14:textId="77777777" w:rsidR="000E789F" w:rsidRDefault="000E789F" w:rsidP="00FA7BC7"/>
          <w:p w14:paraId="639C8030" w14:textId="77777777" w:rsidR="000E789F" w:rsidRDefault="000E789F" w:rsidP="00FA7BC7"/>
        </w:tc>
      </w:tr>
      <w:tr w:rsidR="000E789F" w14:paraId="51B31679" w14:textId="77777777" w:rsidTr="00FA7BC7">
        <w:tc>
          <w:tcPr>
            <w:tcW w:w="2263" w:type="dxa"/>
          </w:tcPr>
          <w:p w14:paraId="2DA69A58" w14:textId="77777777" w:rsidR="000E789F" w:rsidRDefault="000E789F" w:rsidP="00FA7BC7">
            <w:pPr>
              <w:jc w:val="right"/>
            </w:pPr>
          </w:p>
          <w:p w14:paraId="6B7BE088" w14:textId="77777777" w:rsidR="000E789F" w:rsidRDefault="000E789F" w:rsidP="00FA7BC7">
            <w:pPr>
              <w:jc w:val="right"/>
            </w:pPr>
          </w:p>
          <w:p w14:paraId="0A61B4F3" w14:textId="77777777" w:rsidR="000E789F" w:rsidRDefault="000E789F" w:rsidP="00FA7BC7">
            <w:pPr>
              <w:jc w:val="right"/>
            </w:pPr>
            <w:r>
              <w:t>Date:</w:t>
            </w:r>
          </w:p>
        </w:tc>
        <w:tc>
          <w:tcPr>
            <w:tcW w:w="3560" w:type="dxa"/>
            <w:tcBorders>
              <w:top w:val="single" w:sz="4" w:space="0" w:color="auto"/>
              <w:bottom w:val="single" w:sz="4" w:space="0" w:color="auto"/>
            </w:tcBorders>
          </w:tcPr>
          <w:p w14:paraId="61678559" w14:textId="77777777" w:rsidR="000E789F" w:rsidRDefault="000E789F" w:rsidP="00FA7BC7"/>
          <w:p w14:paraId="5B739493" w14:textId="77777777" w:rsidR="000E789F" w:rsidRDefault="000E789F" w:rsidP="00FA7BC7"/>
        </w:tc>
        <w:tc>
          <w:tcPr>
            <w:tcW w:w="1151" w:type="dxa"/>
          </w:tcPr>
          <w:p w14:paraId="7C17C528" w14:textId="77777777" w:rsidR="000E789F" w:rsidRDefault="000E789F" w:rsidP="00FA7BC7"/>
          <w:p w14:paraId="36F3961A" w14:textId="77777777" w:rsidR="000E789F" w:rsidRDefault="000E789F" w:rsidP="00FA7BC7"/>
        </w:tc>
        <w:tc>
          <w:tcPr>
            <w:tcW w:w="2093" w:type="dxa"/>
          </w:tcPr>
          <w:p w14:paraId="39D245FA" w14:textId="77777777" w:rsidR="000E789F" w:rsidRDefault="000E789F" w:rsidP="00FA7BC7">
            <w:pPr>
              <w:jc w:val="right"/>
            </w:pPr>
          </w:p>
          <w:p w14:paraId="52D35C30" w14:textId="77777777" w:rsidR="000E789F" w:rsidRDefault="000E789F" w:rsidP="00FA7BC7">
            <w:pPr>
              <w:jc w:val="right"/>
            </w:pPr>
          </w:p>
          <w:p w14:paraId="11848B83" w14:textId="77777777" w:rsidR="000E789F" w:rsidRDefault="000E789F" w:rsidP="00FA7BC7">
            <w:pPr>
              <w:jc w:val="right"/>
            </w:pPr>
            <w:r>
              <w:t>Date:</w:t>
            </w:r>
          </w:p>
        </w:tc>
        <w:tc>
          <w:tcPr>
            <w:tcW w:w="3848" w:type="dxa"/>
            <w:tcBorders>
              <w:top w:val="single" w:sz="4" w:space="0" w:color="auto"/>
              <w:bottom w:val="single" w:sz="4" w:space="0" w:color="auto"/>
            </w:tcBorders>
          </w:tcPr>
          <w:p w14:paraId="24E8CD8C" w14:textId="77777777" w:rsidR="000E789F" w:rsidRDefault="000E789F" w:rsidP="00FA7BC7"/>
          <w:p w14:paraId="12224D1A" w14:textId="77777777" w:rsidR="000E789F" w:rsidRDefault="000E789F" w:rsidP="00FA7BC7"/>
        </w:tc>
        <w:tc>
          <w:tcPr>
            <w:tcW w:w="1033" w:type="dxa"/>
          </w:tcPr>
          <w:p w14:paraId="48F49EBC" w14:textId="77777777" w:rsidR="000E789F" w:rsidRDefault="000E789F" w:rsidP="00FA7BC7"/>
          <w:p w14:paraId="6B7A664A" w14:textId="77777777" w:rsidR="000E789F" w:rsidRDefault="000E789F" w:rsidP="00FA7BC7"/>
        </w:tc>
      </w:tr>
    </w:tbl>
    <w:p w14:paraId="291A9DF7" w14:textId="77777777" w:rsidR="004233BB" w:rsidRPr="002B6A8A" w:rsidRDefault="004233BB" w:rsidP="000E789F">
      <w:pPr>
        <w:rPr>
          <w:sz w:val="2"/>
          <w:szCs w:val="2"/>
        </w:rPr>
      </w:pPr>
    </w:p>
    <w:sectPr w:rsidR="004233BB" w:rsidRPr="002B6A8A" w:rsidSect="004233B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80C7D" w14:textId="77777777" w:rsidR="00637099" w:rsidRDefault="00637099" w:rsidP="003C799E">
      <w:pPr>
        <w:spacing w:after="0" w:line="240" w:lineRule="auto"/>
      </w:pPr>
      <w:r>
        <w:separator/>
      </w:r>
    </w:p>
  </w:endnote>
  <w:endnote w:type="continuationSeparator" w:id="0">
    <w:p w14:paraId="783A68FC" w14:textId="77777777" w:rsidR="00637099" w:rsidRDefault="00637099" w:rsidP="003C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C0EEA" w14:textId="77B61C67" w:rsidR="003C799E" w:rsidRDefault="003C799E" w:rsidP="00D87B87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C8619CD" wp14:editId="3F4D8AD5">
          <wp:simplePos x="0" y="0"/>
          <wp:positionH relativeFrom="margin">
            <wp:align>left</wp:align>
          </wp:positionH>
          <wp:positionV relativeFrom="paragraph">
            <wp:posOffset>-189002</wp:posOffset>
          </wp:positionV>
          <wp:extent cx="856941" cy="457200"/>
          <wp:effectExtent l="0" t="0" r="63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6941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E789F">
      <w:tab/>
    </w:r>
    <w:r w:rsidR="000E789F">
      <w:tab/>
    </w:r>
    <w:r w:rsidR="000E789F">
      <w:fldChar w:fldCharType="begin"/>
    </w:r>
    <w:r w:rsidR="000E789F">
      <w:instrText xml:space="preserve"> PAGE   \* MERGEFORMAT </w:instrText>
    </w:r>
    <w:r w:rsidR="000E789F">
      <w:fldChar w:fldCharType="separate"/>
    </w:r>
    <w:r w:rsidR="000E789F">
      <w:rPr>
        <w:noProof/>
      </w:rPr>
      <w:t>1</w:t>
    </w:r>
    <w:r w:rsidR="000E789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2965B" w14:textId="77777777" w:rsidR="00637099" w:rsidRDefault="00637099" w:rsidP="003C799E">
      <w:pPr>
        <w:spacing w:after="0" w:line="240" w:lineRule="auto"/>
      </w:pPr>
      <w:r>
        <w:separator/>
      </w:r>
    </w:p>
  </w:footnote>
  <w:footnote w:type="continuationSeparator" w:id="0">
    <w:p w14:paraId="0A57F5FC" w14:textId="77777777" w:rsidR="00637099" w:rsidRDefault="00637099" w:rsidP="003C79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023ACA"/>
    <w:multiLevelType w:val="hybridMultilevel"/>
    <w:tmpl w:val="304EA346"/>
    <w:lvl w:ilvl="0" w:tplc="1E342CEA">
      <w:start w:val="1"/>
      <w:numFmt w:val="decimal"/>
      <w:lvlText w:val="%1."/>
      <w:lvlJc w:val="left"/>
      <w:pPr>
        <w:ind w:left="360" w:hanging="360"/>
      </w:pPr>
    </w:lvl>
    <w:lvl w:ilvl="1" w:tplc="942E5258">
      <w:start w:val="1"/>
      <w:numFmt w:val="lowerLetter"/>
      <w:lvlText w:val="%2."/>
      <w:lvlJc w:val="left"/>
      <w:pPr>
        <w:ind w:left="1080" w:hanging="360"/>
      </w:pPr>
    </w:lvl>
    <w:lvl w:ilvl="2" w:tplc="7214FE0A">
      <w:start w:val="1"/>
      <w:numFmt w:val="lowerRoman"/>
      <w:lvlText w:val="%3."/>
      <w:lvlJc w:val="right"/>
      <w:pPr>
        <w:ind w:left="1800" w:hanging="180"/>
      </w:pPr>
    </w:lvl>
    <w:lvl w:ilvl="3" w:tplc="85B85536">
      <w:start w:val="1"/>
      <w:numFmt w:val="decimal"/>
      <w:lvlText w:val="%4."/>
      <w:lvlJc w:val="left"/>
      <w:pPr>
        <w:ind w:left="2520" w:hanging="360"/>
      </w:pPr>
    </w:lvl>
    <w:lvl w:ilvl="4" w:tplc="684ECE6A">
      <w:start w:val="1"/>
      <w:numFmt w:val="lowerLetter"/>
      <w:lvlText w:val="%5."/>
      <w:lvlJc w:val="left"/>
      <w:pPr>
        <w:ind w:left="3240" w:hanging="360"/>
      </w:pPr>
    </w:lvl>
    <w:lvl w:ilvl="5" w:tplc="718EF77C">
      <w:start w:val="1"/>
      <w:numFmt w:val="lowerRoman"/>
      <w:lvlText w:val="%6."/>
      <w:lvlJc w:val="right"/>
      <w:pPr>
        <w:ind w:left="3960" w:hanging="180"/>
      </w:pPr>
    </w:lvl>
    <w:lvl w:ilvl="6" w:tplc="036A5C6C">
      <w:start w:val="1"/>
      <w:numFmt w:val="decimal"/>
      <w:lvlText w:val="%7."/>
      <w:lvlJc w:val="left"/>
      <w:pPr>
        <w:ind w:left="4680" w:hanging="360"/>
      </w:pPr>
    </w:lvl>
    <w:lvl w:ilvl="7" w:tplc="010217EE">
      <w:start w:val="1"/>
      <w:numFmt w:val="lowerLetter"/>
      <w:lvlText w:val="%8."/>
      <w:lvlJc w:val="left"/>
      <w:pPr>
        <w:ind w:left="5400" w:hanging="360"/>
      </w:pPr>
    </w:lvl>
    <w:lvl w:ilvl="8" w:tplc="65284024">
      <w:start w:val="1"/>
      <w:numFmt w:val="lowerRoman"/>
      <w:lvlText w:val="%9."/>
      <w:lvlJc w:val="right"/>
      <w:pPr>
        <w:ind w:left="6120" w:hanging="180"/>
      </w:pPr>
    </w:lvl>
  </w:abstractNum>
  <w:num w:numId="1" w16cid:durableId="1419789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DQ3MTM3N7Y0NjJV0lEKTi0uzszPAykwNKwFAFgocz0tAAAA"/>
  </w:docVars>
  <w:rsids>
    <w:rsidRoot w:val="004233BB"/>
    <w:rsid w:val="00004069"/>
    <w:rsid w:val="00021862"/>
    <w:rsid w:val="0002619C"/>
    <w:rsid w:val="00044F18"/>
    <w:rsid w:val="000E789F"/>
    <w:rsid w:val="001208FE"/>
    <w:rsid w:val="00120ACE"/>
    <w:rsid w:val="00130F3C"/>
    <w:rsid w:val="00144C69"/>
    <w:rsid w:val="001B08AC"/>
    <w:rsid w:val="001B431C"/>
    <w:rsid w:val="001F4FE1"/>
    <w:rsid w:val="002570C8"/>
    <w:rsid w:val="00267999"/>
    <w:rsid w:val="002B3390"/>
    <w:rsid w:val="002B5BAE"/>
    <w:rsid w:val="002B6A8A"/>
    <w:rsid w:val="002C53F2"/>
    <w:rsid w:val="002D02B5"/>
    <w:rsid w:val="00370B74"/>
    <w:rsid w:val="003863F0"/>
    <w:rsid w:val="003A709F"/>
    <w:rsid w:val="003C799E"/>
    <w:rsid w:val="003E5A03"/>
    <w:rsid w:val="003E5F0E"/>
    <w:rsid w:val="004233BB"/>
    <w:rsid w:val="00426C83"/>
    <w:rsid w:val="004348E3"/>
    <w:rsid w:val="004626A7"/>
    <w:rsid w:val="004731C0"/>
    <w:rsid w:val="004C2A05"/>
    <w:rsid w:val="004C7496"/>
    <w:rsid w:val="00501F56"/>
    <w:rsid w:val="005909AC"/>
    <w:rsid w:val="005B6028"/>
    <w:rsid w:val="005C0690"/>
    <w:rsid w:val="005C604E"/>
    <w:rsid w:val="005D0DC9"/>
    <w:rsid w:val="00612B1F"/>
    <w:rsid w:val="006335FA"/>
    <w:rsid w:val="00637099"/>
    <w:rsid w:val="006700B9"/>
    <w:rsid w:val="00673838"/>
    <w:rsid w:val="00674285"/>
    <w:rsid w:val="006B4C0A"/>
    <w:rsid w:val="006F5622"/>
    <w:rsid w:val="006F72D5"/>
    <w:rsid w:val="00745B4B"/>
    <w:rsid w:val="00780CC0"/>
    <w:rsid w:val="007A018E"/>
    <w:rsid w:val="007E20D5"/>
    <w:rsid w:val="007F4FE1"/>
    <w:rsid w:val="00816A9E"/>
    <w:rsid w:val="00831E7E"/>
    <w:rsid w:val="0088751D"/>
    <w:rsid w:val="0089658E"/>
    <w:rsid w:val="0091300E"/>
    <w:rsid w:val="00916812"/>
    <w:rsid w:val="0092042C"/>
    <w:rsid w:val="00935E54"/>
    <w:rsid w:val="009C0A58"/>
    <w:rsid w:val="009E2BCC"/>
    <w:rsid w:val="00A10904"/>
    <w:rsid w:val="00AA4822"/>
    <w:rsid w:val="00AC61B5"/>
    <w:rsid w:val="00AD5459"/>
    <w:rsid w:val="00B25D1B"/>
    <w:rsid w:val="00B90A1D"/>
    <w:rsid w:val="00BA2566"/>
    <w:rsid w:val="00BA3EB9"/>
    <w:rsid w:val="00BE7479"/>
    <w:rsid w:val="00C013E7"/>
    <w:rsid w:val="00C04DD2"/>
    <w:rsid w:val="00C35419"/>
    <w:rsid w:val="00C3776B"/>
    <w:rsid w:val="00CC7325"/>
    <w:rsid w:val="00CF7C31"/>
    <w:rsid w:val="00D34FD8"/>
    <w:rsid w:val="00D45223"/>
    <w:rsid w:val="00D82AB6"/>
    <w:rsid w:val="00D87B87"/>
    <w:rsid w:val="00DD1FFD"/>
    <w:rsid w:val="00DE590E"/>
    <w:rsid w:val="00E74F7A"/>
    <w:rsid w:val="00E93E36"/>
    <w:rsid w:val="00EA5974"/>
    <w:rsid w:val="00EB661D"/>
    <w:rsid w:val="00EF1DB5"/>
    <w:rsid w:val="00EF285D"/>
    <w:rsid w:val="00EF70D8"/>
    <w:rsid w:val="00F06383"/>
    <w:rsid w:val="00F45114"/>
    <w:rsid w:val="00F542A2"/>
    <w:rsid w:val="00FA0221"/>
    <w:rsid w:val="00FC74D0"/>
    <w:rsid w:val="00FD3B87"/>
    <w:rsid w:val="018022AA"/>
    <w:rsid w:val="01E685A9"/>
    <w:rsid w:val="0C3FA5BD"/>
    <w:rsid w:val="0CB611A3"/>
    <w:rsid w:val="1AC67FD6"/>
    <w:rsid w:val="1C691253"/>
    <w:rsid w:val="1DF9876E"/>
    <w:rsid w:val="1E07CBE3"/>
    <w:rsid w:val="2F06F91B"/>
    <w:rsid w:val="34D35647"/>
    <w:rsid w:val="38912814"/>
    <w:rsid w:val="3AC00504"/>
    <w:rsid w:val="3DCE9E90"/>
    <w:rsid w:val="4388B5F0"/>
    <w:rsid w:val="480E4E38"/>
    <w:rsid w:val="49C11B02"/>
    <w:rsid w:val="500037C0"/>
    <w:rsid w:val="50B68BA8"/>
    <w:rsid w:val="5125AC3C"/>
    <w:rsid w:val="519C0821"/>
    <w:rsid w:val="522207CE"/>
    <w:rsid w:val="54F5EA49"/>
    <w:rsid w:val="59BBED9F"/>
    <w:rsid w:val="6885AC20"/>
    <w:rsid w:val="689AEF47"/>
    <w:rsid w:val="6D9A8F1B"/>
    <w:rsid w:val="772F1347"/>
    <w:rsid w:val="783D240C"/>
    <w:rsid w:val="7A697B06"/>
    <w:rsid w:val="7EA7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B3E4D"/>
  <w15:chartTrackingRefBased/>
  <w15:docId w15:val="{5671501A-D781-4070-A7A4-08934AEDE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3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799E"/>
  </w:style>
  <w:style w:type="paragraph" w:styleId="Footer">
    <w:name w:val="footer"/>
    <w:basedOn w:val="Normal"/>
    <w:link w:val="FooterChar"/>
    <w:uiPriority w:val="99"/>
    <w:unhideWhenUsed/>
    <w:rsid w:val="003C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799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09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7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herrylcl@ust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nce Cheng</dc:creator>
  <cp:keywords/>
  <dc:description/>
  <cp:lastModifiedBy>Clarence Cheng</cp:lastModifiedBy>
  <cp:revision>3</cp:revision>
  <dcterms:created xsi:type="dcterms:W3CDTF">2023-01-17T08:55:00Z</dcterms:created>
  <dcterms:modified xsi:type="dcterms:W3CDTF">2023-01-17T08:56:00Z</dcterms:modified>
</cp:coreProperties>
</file>